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CE1FA" w14:textId="36022506" w:rsidR="00E93DBD" w:rsidRDefault="001D400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0B533033" wp14:editId="2A8A5A4B">
                <wp:simplePos x="0" y="0"/>
                <wp:positionH relativeFrom="column">
                  <wp:posOffset>3994030</wp:posOffset>
                </wp:positionH>
                <wp:positionV relativeFrom="paragraph">
                  <wp:posOffset>7058804</wp:posOffset>
                </wp:positionV>
                <wp:extent cx="914400" cy="862330"/>
                <wp:effectExtent l="0" t="0" r="19050" b="1397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B8478" w14:textId="77777777" w:rsidR="001D4002" w:rsidRDefault="001D4002" w:rsidP="001D4002"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5330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4.5pt;margin-top:555.8pt;width:1in;height:67.9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">
                <v:textbox>
                  <w:txbxContent>
                    <w:p w14:paraId="33AB8478" w14:textId="77777777" w:rsidR="001D4002" w:rsidRDefault="001D4002" w:rsidP="001D4002"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602E631" wp14:editId="7613879C">
                <wp:simplePos x="0" y="0"/>
                <wp:positionH relativeFrom="column">
                  <wp:posOffset>1233578</wp:posOffset>
                </wp:positionH>
                <wp:positionV relativeFrom="paragraph">
                  <wp:posOffset>7032924</wp:posOffset>
                </wp:positionV>
                <wp:extent cx="914400" cy="862330"/>
                <wp:effectExtent l="0" t="0" r="19050" b="1397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5FAEC" w14:textId="77777777" w:rsidR="001D4002" w:rsidRDefault="001D4002" w:rsidP="001D400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2E631" id="_x0000_s1027" type="#_x0000_t202" style="position:absolute;margin-left:97.15pt;margin-top:553.75pt;width:1in;height:67.9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">
                <v:textbox>
                  <w:txbxContent>
                    <w:p w14:paraId="5885FAEC" w14:textId="77777777" w:rsidR="001D4002" w:rsidRDefault="001D4002" w:rsidP="001D4002"/>
                  </w:txbxContent>
                </v:textbox>
                <w10:wrap type="square"/>
              </v:shape>
            </w:pict>
          </mc:Fallback>
        </mc:AlternateContent>
      </w:r>
      <w:r w:rsidR="00F637CC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7B9C2260" wp14:editId="366A7206">
                <wp:simplePos x="0" y="0"/>
                <wp:positionH relativeFrom="column">
                  <wp:posOffset>1207698</wp:posOffset>
                </wp:positionH>
                <wp:positionV relativeFrom="paragraph">
                  <wp:posOffset>5566434</wp:posOffset>
                </wp:positionV>
                <wp:extent cx="914400" cy="862330"/>
                <wp:effectExtent l="0" t="0" r="19050" b="139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55BAC" w14:textId="77777777" w:rsidR="00F637CC" w:rsidRDefault="00F637CC" w:rsidP="00F637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C2260" id="_x0000_s1028" type="#_x0000_t202" style="position:absolute;margin-left:95.1pt;margin-top:438.3pt;width:1in;height:67.9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">
                <v:textbox>
                  <w:txbxContent>
                    <w:p w14:paraId="47E55BAC" w14:textId="77777777" w:rsidR="00F637CC" w:rsidRDefault="00F637CC" w:rsidP="00F637CC"/>
                  </w:txbxContent>
                </v:textbox>
                <w10:wrap type="square"/>
              </v:shape>
            </w:pict>
          </mc:Fallback>
        </mc:AlternateContent>
      </w:r>
      <w:r w:rsidR="00142C2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A6CF469" wp14:editId="7984B0DE">
                <wp:simplePos x="0" y="0"/>
                <wp:positionH relativeFrom="column">
                  <wp:posOffset>3959525</wp:posOffset>
                </wp:positionH>
                <wp:positionV relativeFrom="paragraph">
                  <wp:posOffset>5591786</wp:posOffset>
                </wp:positionV>
                <wp:extent cx="914400" cy="862330"/>
                <wp:effectExtent l="0" t="0" r="19050" b="1397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1CE8E" w14:textId="77777777" w:rsidR="00142C2D" w:rsidRDefault="00142C2D" w:rsidP="00142C2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CF469" id="_x0000_s1029" type="#_x0000_t202" style="position:absolute;margin-left:311.75pt;margin-top:440.3pt;width:1in;height:67.9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">
                <v:textbox>
                  <w:txbxContent>
                    <w:p w14:paraId="1171CE8E" w14:textId="77777777" w:rsidR="00142C2D" w:rsidRDefault="00142C2D" w:rsidP="00142C2D"/>
                  </w:txbxContent>
                </v:textbox>
                <w10:wrap type="square"/>
              </v:shape>
            </w:pict>
          </mc:Fallback>
        </mc:AlternateContent>
      </w:r>
      <w:r w:rsidR="00142C2D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3478589" wp14:editId="28617156">
                <wp:simplePos x="0" y="0"/>
                <wp:positionH relativeFrom="column">
                  <wp:posOffset>3959525</wp:posOffset>
                </wp:positionH>
                <wp:positionV relativeFrom="paragraph">
                  <wp:posOffset>4082691</wp:posOffset>
                </wp:positionV>
                <wp:extent cx="914400" cy="862330"/>
                <wp:effectExtent l="0" t="0" r="19050" b="1397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CD83E" w14:textId="77777777" w:rsidR="00142C2D" w:rsidRDefault="00142C2D" w:rsidP="00142C2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78589" id="_x0000_s1030" type="#_x0000_t202" style="position:absolute;margin-left:311.75pt;margin-top:321.45pt;width:1in;height:67.9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">
                <v:textbox>
                  <w:txbxContent>
                    <w:p w14:paraId="2F6CD83E" w14:textId="77777777" w:rsidR="00142C2D" w:rsidRDefault="00142C2D" w:rsidP="00142C2D"/>
                  </w:txbxContent>
                </v:textbox>
                <w10:wrap type="square"/>
              </v:shape>
            </w:pict>
          </mc:Fallback>
        </mc:AlternateContent>
      </w:r>
      <w:r w:rsidR="00142C2D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49D2B16" wp14:editId="5F17CEFE">
                <wp:simplePos x="0" y="0"/>
                <wp:positionH relativeFrom="column">
                  <wp:posOffset>1216324</wp:posOffset>
                </wp:positionH>
                <wp:positionV relativeFrom="paragraph">
                  <wp:posOffset>4056811</wp:posOffset>
                </wp:positionV>
                <wp:extent cx="914400" cy="862330"/>
                <wp:effectExtent l="0" t="0" r="19050" b="1397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51381" w14:textId="77777777" w:rsidR="00142C2D" w:rsidRDefault="00142C2D" w:rsidP="00142C2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D2B16" id="_x0000_s1031" type="#_x0000_t202" style="position:absolute;margin-left:95.75pt;margin-top:319.45pt;width:1in;height:67.9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">
                <v:textbox>
                  <w:txbxContent>
                    <w:p w14:paraId="00951381" w14:textId="77777777" w:rsidR="00142C2D" w:rsidRDefault="00142C2D" w:rsidP="00142C2D"/>
                  </w:txbxContent>
                </v:textbox>
                <w10:wrap type="square"/>
              </v:shape>
            </w:pict>
          </mc:Fallback>
        </mc:AlternateContent>
      </w:r>
      <w:r w:rsidR="00142C2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E826281" wp14:editId="6C830E12">
                <wp:simplePos x="0" y="0"/>
                <wp:positionH relativeFrom="column">
                  <wp:posOffset>3976777</wp:posOffset>
                </wp:positionH>
                <wp:positionV relativeFrom="paragraph">
                  <wp:posOffset>2590321</wp:posOffset>
                </wp:positionV>
                <wp:extent cx="914400" cy="862330"/>
                <wp:effectExtent l="0" t="0" r="19050" b="1397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3737D4" w14:textId="77777777" w:rsidR="00142C2D" w:rsidRDefault="00142C2D" w:rsidP="00142C2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26281" id="_x0000_s1032" type="#_x0000_t202" style="position:absolute;margin-left:313.15pt;margin-top:203.95pt;width:1in;height:67.9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">
                <v:textbox>
                  <w:txbxContent>
                    <w:p w14:paraId="573737D4" w14:textId="77777777" w:rsidR="00142C2D" w:rsidRDefault="00142C2D" w:rsidP="00142C2D"/>
                  </w:txbxContent>
                </v:textbox>
                <w10:wrap type="square"/>
              </v:shape>
            </w:pict>
          </mc:Fallback>
        </mc:AlternateContent>
      </w:r>
      <w:r w:rsidR="00142C2D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54E24B7" wp14:editId="1C034B86">
                <wp:simplePos x="0" y="0"/>
                <wp:positionH relativeFrom="column">
                  <wp:posOffset>1190446</wp:posOffset>
                </wp:positionH>
                <wp:positionV relativeFrom="paragraph">
                  <wp:posOffset>2598947</wp:posOffset>
                </wp:positionV>
                <wp:extent cx="914400" cy="862330"/>
                <wp:effectExtent l="0" t="0" r="19050" b="1397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04FFCF" w14:textId="77777777" w:rsidR="00142C2D" w:rsidRDefault="00142C2D" w:rsidP="00142C2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E24B7" id="_x0000_s1033" type="#_x0000_t202" style="position:absolute;margin-left:93.75pt;margin-top:204.65pt;width:1in;height:67.9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">
                <v:textbox>
                  <w:txbxContent>
                    <w:p w14:paraId="2604FFCF" w14:textId="77777777" w:rsidR="00142C2D" w:rsidRDefault="00142C2D" w:rsidP="00142C2D"/>
                  </w:txbxContent>
                </v:textbox>
                <w10:wrap type="square"/>
              </v:shape>
            </w:pict>
          </mc:Fallback>
        </mc:AlternateContent>
      </w:r>
      <w:r w:rsidR="00142C2D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FF56B72" wp14:editId="0C34F64E">
                <wp:simplePos x="0" y="0"/>
                <wp:positionH relativeFrom="column">
                  <wp:posOffset>3975879</wp:posOffset>
                </wp:positionH>
                <wp:positionV relativeFrom="paragraph">
                  <wp:posOffset>1175589</wp:posOffset>
                </wp:positionV>
                <wp:extent cx="914400" cy="862330"/>
                <wp:effectExtent l="0" t="0" r="19050" b="139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D78A3" w14:textId="77777777" w:rsidR="00142C2D" w:rsidRDefault="00142C2D" w:rsidP="00142C2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56B72" id="_x0000_s1034" type="#_x0000_t202" style="position:absolute;margin-left:313.05pt;margin-top:92.55pt;width:1in;height:67.9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">
                <v:textbox>
                  <w:txbxContent>
                    <w:p w14:paraId="184D78A3" w14:textId="77777777" w:rsidR="00142C2D" w:rsidRDefault="00142C2D" w:rsidP="00142C2D"/>
                  </w:txbxContent>
                </v:textbox>
                <w10:wrap type="square"/>
              </v:shape>
            </w:pict>
          </mc:Fallback>
        </mc:AlternateContent>
      </w:r>
      <w:r w:rsidR="00AA6D40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D82B911" wp14:editId="683E9F4F">
                <wp:simplePos x="0" y="0"/>
                <wp:positionH relativeFrom="column">
                  <wp:posOffset>1145864</wp:posOffset>
                </wp:positionH>
                <wp:positionV relativeFrom="paragraph">
                  <wp:posOffset>1198353</wp:posOffset>
                </wp:positionV>
                <wp:extent cx="914400" cy="862330"/>
                <wp:effectExtent l="0" t="0" r="19050" b="1397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49365" w14:textId="018A25DC" w:rsidR="00AA6D40" w:rsidRDefault="00AA6D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2B911" id="_x0000_s1035" type="#_x0000_t202" style="position:absolute;margin-left:90.25pt;margin-top:94.35pt;width:1in;height:67.9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">
                <v:textbox>
                  <w:txbxContent>
                    <w:p w14:paraId="0D049365" w14:textId="018A25DC" w:rsidR="00AA6D40" w:rsidRDefault="00AA6D40"/>
                  </w:txbxContent>
                </v:textbox>
                <w10:wrap type="square"/>
              </v:shape>
            </w:pict>
          </mc:Fallback>
        </mc:AlternateContent>
      </w:r>
      <w:r w:rsidR="004426AF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A0A3AF5" wp14:editId="4E6D7D4C">
                <wp:simplePos x="0" y="0"/>
                <wp:positionH relativeFrom="margin">
                  <wp:posOffset>1334937</wp:posOffset>
                </wp:positionH>
                <wp:positionV relativeFrom="paragraph">
                  <wp:posOffset>0</wp:posOffset>
                </wp:positionV>
                <wp:extent cx="3415030" cy="1404620"/>
                <wp:effectExtent l="0" t="0" r="1397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50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A8D6A" w14:textId="1464FF5F" w:rsidR="004426AF" w:rsidRPr="004426AF" w:rsidRDefault="004426AF" w:rsidP="004426AF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 w:rsidRPr="004426AF">
                              <w:rPr>
                                <w:sz w:val="72"/>
                                <w:szCs w:val="72"/>
                              </w:rPr>
                              <w:t>School Suppl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0A3AF5" id="_x0000_s1036" type="#_x0000_t202" style="position:absolute;margin-left:105.1pt;margin-top:0;width:268.9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">
                <v:textbox style="mso-fit-shape-to-text:t">
                  <w:txbxContent>
                    <w:p w14:paraId="1D0A8D6A" w14:textId="1464FF5F" w:rsidR="004426AF" w:rsidRPr="004426AF" w:rsidRDefault="004426AF" w:rsidP="004426AF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 w:rsidRPr="004426AF">
                        <w:rPr>
                          <w:sz w:val="72"/>
                          <w:szCs w:val="72"/>
                        </w:rPr>
                        <w:t>School Suppli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E93D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tDAwNzIzNLM0szRX0lEKTi0uzszPAykwrAUA/dIQtSwAAAA="/>
  </w:docVars>
  <w:rsids>
    <w:rsidRoot w:val="004426AF"/>
    <w:rsid w:val="00142C2D"/>
    <w:rsid w:val="001D4002"/>
    <w:rsid w:val="004426AF"/>
    <w:rsid w:val="006B362B"/>
    <w:rsid w:val="0081060A"/>
    <w:rsid w:val="00AA6D40"/>
    <w:rsid w:val="00E93DBD"/>
    <w:rsid w:val="00F63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263B4"/>
  <w15:chartTrackingRefBased/>
  <w15:docId w15:val="{CE8F6112-2D05-4641-B8C1-93C32643D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0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illiams</dc:creator>
  <cp:keywords/>
  <dc:description/>
  <cp:lastModifiedBy>Jenny Williams</cp:lastModifiedBy>
  <cp:revision>7</cp:revision>
  <dcterms:created xsi:type="dcterms:W3CDTF">2020-04-16T13:41:00Z</dcterms:created>
  <dcterms:modified xsi:type="dcterms:W3CDTF">2020-04-16T13:55:00Z</dcterms:modified>
</cp:coreProperties>
</file>